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50A77" w14:textId="6D4C69EB" w:rsidR="00C118AF" w:rsidRPr="0015186A" w:rsidRDefault="00C118AF" w:rsidP="0015186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</w:rPr>
      </w:pPr>
      <w:r w:rsidRPr="00D93AF5">
        <w:rPr>
          <w:b/>
          <w:bCs/>
          <w:sz w:val="36"/>
          <w:szCs w:val="36"/>
        </w:rPr>
        <w:t>HW</w:t>
      </w:r>
      <w:r w:rsidR="00D10613">
        <w:rPr>
          <w:b/>
          <w:bCs/>
          <w:sz w:val="36"/>
          <w:szCs w:val="36"/>
        </w:rPr>
        <w:t>4</w:t>
      </w:r>
      <w:r w:rsidRPr="00D93AF5">
        <w:rPr>
          <w:b/>
          <w:bCs/>
          <w:sz w:val="36"/>
          <w:szCs w:val="36"/>
        </w:rPr>
        <w:t xml:space="preserve"> Brag Sheet:</w:t>
      </w:r>
      <w:r>
        <w:rPr>
          <w:sz w:val="32"/>
          <w:szCs w:val="32"/>
        </w:rPr>
        <w:br/>
      </w:r>
      <w:r w:rsidRPr="00791466">
        <w:rPr>
          <w:sz w:val="28"/>
          <w:szCs w:val="28"/>
        </w:rPr>
        <w:t>Michael Panighetti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</w:p>
    <w:p w14:paraId="7420BF46" w14:textId="77777777" w:rsidR="00004FF6" w:rsidRDefault="00C118AF" w:rsidP="00C118AF">
      <w:pPr>
        <w:rPr>
          <w:sz w:val="32"/>
          <w:szCs w:val="32"/>
          <w:u w:val="single"/>
        </w:rPr>
      </w:pPr>
      <w:r w:rsidRPr="00585869">
        <w:rPr>
          <w:sz w:val="32"/>
          <w:szCs w:val="32"/>
          <w:u w:val="single"/>
        </w:rPr>
        <w:t>Interactions:</w:t>
      </w:r>
    </w:p>
    <w:p w14:paraId="3673E68B" w14:textId="77777777" w:rsidR="00D10613" w:rsidRPr="00D10613" w:rsidRDefault="00D10613" w:rsidP="00D1061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D10613">
        <w:rPr>
          <w:rFonts w:ascii="Cascadia Mono" w:hAnsi="Cascadia Mono" w:cs="Cascadia Mono"/>
          <w:color w:val="008000"/>
        </w:rPr>
        <w:t>* Interactions:</w:t>
      </w:r>
    </w:p>
    <w:p w14:paraId="176025B6" w14:textId="77777777" w:rsidR="00D10613" w:rsidRPr="00D10613" w:rsidRDefault="00D10613" w:rsidP="00D1061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D10613">
        <w:rPr>
          <w:rFonts w:ascii="Cascadia Mono" w:hAnsi="Cascadia Mono" w:cs="Cascadia Mono"/>
          <w:color w:val="008000"/>
        </w:rPr>
        <w:t>*   - 'up arrow' - Move Forwards</w:t>
      </w:r>
    </w:p>
    <w:p w14:paraId="5E9367F8" w14:textId="77777777" w:rsidR="00D10613" w:rsidRPr="00D10613" w:rsidRDefault="00D10613" w:rsidP="00D1061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D10613">
        <w:rPr>
          <w:rFonts w:ascii="Cascadia Mono" w:hAnsi="Cascadia Mono" w:cs="Cascadia Mono"/>
          <w:color w:val="008000"/>
        </w:rPr>
        <w:t>*   - 'down arrow' - Move Backwards</w:t>
      </w:r>
    </w:p>
    <w:p w14:paraId="58087F6A" w14:textId="77777777" w:rsidR="00D10613" w:rsidRPr="00D10613" w:rsidRDefault="00D10613" w:rsidP="00D1061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D10613">
        <w:rPr>
          <w:rFonts w:ascii="Cascadia Mono" w:hAnsi="Cascadia Mono" w:cs="Cascadia Mono"/>
          <w:color w:val="008000"/>
        </w:rPr>
        <w:t>*   - 'right arrow' - Turn Right</w:t>
      </w:r>
    </w:p>
    <w:p w14:paraId="590CFC0B" w14:textId="77777777" w:rsidR="00D10613" w:rsidRPr="00D10613" w:rsidRDefault="00D10613" w:rsidP="00D1061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D10613">
        <w:rPr>
          <w:rFonts w:ascii="Cascadia Mono" w:hAnsi="Cascadia Mono" w:cs="Cascadia Mono"/>
          <w:color w:val="008000"/>
        </w:rPr>
        <w:t>*   - 'left arrow' - Turn left</w:t>
      </w:r>
    </w:p>
    <w:p w14:paraId="622E1978" w14:textId="77777777" w:rsidR="00D10613" w:rsidRPr="00D10613" w:rsidRDefault="00D10613" w:rsidP="00D1061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D10613">
        <w:rPr>
          <w:rFonts w:ascii="Cascadia Mono" w:hAnsi="Cascadia Mono" w:cs="Cascadia Mono"/>
          <w:color w:val="008000"/>
        </w:rPr>
        <w:t>*   - 'page up' - Look up</w:t>
      </w:r>
    </w:p>
    <w:p w14:paraId="1D940AE1" w14:textId="77777777" w:rsidR="00D10613" w:rsidRPr="00D10613" w:rsidRDefault="00D10613" w:rsidP="00D1061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D10613">
        <w:rPr>
          <w:rFonts w:ascii="Cascadia Mono" w:hAnsi="Cascadia Mono" w:cs="Cascadia Mono"/>
          <w:color w:val="008000"/>
        </w:rPr>
        <w:t>*   - 'page down' - Look down</w:t>
      </w:r>
    </w:p>
    <w:p w14:paraId="53721DFF" w14:textId="77777777" w:rsidR="00D10613" w:rsidRPr="00D10613" w:rsidRDefault="00D10613" w:rsidP="00D1061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D10613">
        <w:rPr>
          <w:rFonts w:ascii="Cascadia Mono" w:hAnsi="Cascadia Mono" w:cs="Cascadia Mono"/>
          <w:color w:val="008000"/>
        </w:rPr>
        <w:t>*   - 'd' - Open Door</w:t>
      </w:r>
    </w:p>
    <w:p w14:paraId="5BF5ABAF" w14:textId="77777777" w:rsidR="00D10613" w:rsidRPr="00D10613" w:rsidRDefault="00D10613" w:rsidP="00D1061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D10613">
        <w:rPr>
          <w:rFonts w:ascii="Cascadia Mono" w:hAnsi="Cascadia Mono" w:cs="Cascadia Mono"/>
          <w:color w:val="008000"/>
        </w:rPr>
        <w:t>*   - 'l' - Ceiling Light On/Off</w:t>
      </w:r>
    </w:p>
    <w:p w14:paraId="7AC82F90" w14:textId="77777777" w:rsidR="00D10613" w:rsidRPr="00D10613" w:rsidRDefault="00D10613" w:rsidP="00D1061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D10613">
        <w:rPr>
          <w:rFonts w:ascii="Cascadia Mono" w:hAnsi="Cascadia Mono" w:cs="Cascadia Mono"/>
          <w:color w:val="008000"/>
        </w:rPr>
        <w:t>*   - 's' - Lift Window Shades</w:t>
      </w:r>
    </w:p>
    <w:p w14:paraId="6CD5A317" w14:textId="0C2EAF00" w:rsidR="00D10613" w:rsidRPr="00D10613" w:rsidRDefault="00D10613" w:rsidP="00D1061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D10613">
        <w:rPr>
          <w:rFonts w:ascii="Cascadia Mono" w:hAnsi="Cascadia Mono" w:cs="Cascadia Mono"/>
          <w:color w:val="008000"/>
        </w:rPr>
        <w:t>*   - 'f' - Pick up Flash</w:t>
      </w:r>
      <w:r>
        <w:rPr>
          <w:rFonts w:ascii="Cascadia Mono" w:hAnsi="Cascadia Mono" w:cs="Cascadia Mono"/>
          <w:color w:val="008000"/>
        </w:rPr>
        <w:t>l</w:t>
      </w:r>
      <w:r w:rsidRPr="00D10613">
        <w:rPr>
          <w:rFonts w:ascii="Cascadia Mono" w:hAnsi="Cascadia Mono" w:cs="Cascadia Mono"/>
          <w:color w:val="008000"/>
        </w:rPr>
        <w:t>ight</w:t>
      </w:r>
    </w:p>
    <w:p w14:paraId="5ADEAC41" w14:textId="6AEEDF11" w:rsidR="00D10613" w:rsidRPr="00D10613" w:rsidRDefault="00D10613" w:rsidP="00D1061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D10613">
        <w:rPr>
          <w:rFonts w:ascii="Cascadia Mono" w:hAnsi="Cascadia Mono" w:cs="Cascadia Mono"/>
          <w:color w:val="008000"/>
        </w:rPr>
        <w:t xml:space="preserve">*   - Right Click </w:t>
      </w:r>
      <w:r w:rsidRPr="00D10613">
        <w:rPr>
          <w:rFonts w:ascii="Cascadia Mono" w:hAnsi="Cascadia Mono" w:cs="Cascadia Mono"/>
          <w:color w:val="008000"/>
        </w:rPr>
        <w:t>for</w:t>
      </w:r>
      <w:r w:rsidRPr="00D10613">
        <w:rPr>
          <w:rFonts w:ascii="Cascadia Mono" w:hAnsi="Cascadia Mono" w:cs="Cascadia Mono"/>
          <w:color w:val="008000"/>
        </w:rPr>
        <w:t xml:space="preserve"> Menu: </w:t>
      </w:r>
    </w:p>
    <w:p w14:paraId="2B83200B" w14:textId="77777777" w:rsidR="00D10613" w:rsidRPr="00D10613" w:rsidRDefault="00D10613" w:rsidP="00D1061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D10613">
        <w:rPr>
          <w:rFonts w:ascii="Cascadia Mono" w:hAnsi="Cascadia Mono" w:cs="Cascadia Mono"/>
          <w:color w:val="008000"/>
        </w:rPr>
        <w:t>*           Launch Orb</w:t>
      </w:r>
    </w:p>
    <w:p w14:paraId="60710516" w14:textId="77777777" w:rsidR="00D10613" w:rsidRPr="00D10613" w:rsidRDefault="00D10613" w:rsidP="00D1061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D10613">
        <w:rPr>
          <w:rFonts w:ascii="Cascadia Mono" w:hAnsi="Cascadia Mono" w:cs="Cascadia Mono"/>
          <w:color w:val="008000"/>
        </w:rPr>
        <w:t>*           Event Code Red</w:t>
      </w:r>
    </w:p>
    <w:p w14:paraId="6ADCF495" w14:textId="77777777" w:rsidR="00D10613" w:rsidRPr="00D10613" w:rsidRDefault="00D10613" w:rsidP="00D1061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D10613">
        <w:rPr>
          <w:rFonts w:ascii="Cascadia Mono" w:hAnsi="Cascadia Mono" w:cs="Cascadia Mono"/>
          <w:color w:val="008000"/>
        </w:rPr>
        <w:t>*           Event Code Blue</w:t>
      </w:r>
    </w:p>
    <w:p w14:paraId="20B0D6C3" w14:textId="77777777" w:rsidR="00D10613" w:rsidRPr="00D10613" w:rsidRDefault="00D10613" w:rsidP="00D10613">
      <w:pPr>
        <w:rPr>
          <w:rFonts w:ascii="Cascadia Mono" w:hAnsi="Cascadia Mono" w:cs="Cascadia Mono"/>
          <w:color w:val="008000"/>
        </w:rPr>
      </w:pPr>
      <w:r w:rsidRPr="00D10613">
        <w:rPr>
          <w:rFonts w:ascii="Cascadia Mono" w:hAnsi="Cascadia Mono" w:cs="Cascadia Mono"/>
          <w:color w:val="008000"/>
        </w:rPr>
        <w:t>*           Reset Orb</w:t>
      </w:r>
    </w:p>
    <w:p w14:paraId="0FA0ECA5" w14:textId="159F70A3" w:rsidR="00010F13" w:rsidRDefault="00C118AF" w:rsidP="00D10613">
      <w:pPr>
        <w:rPr>
          <w:sz w:val="32"/>
          <w:szCs w:val="32"/>
          <w:u w:val="single"/>
        </w:rPr>
      </w:pPr>
      <w:r w:rsidRPr="00585869">
        <w:rPr>
          <w:sz w:val="32"/>
          <w:szCs w:val="32"/>
          <w:u w:val="single"/>
        </w:rPr>
        <w:t>Accomplishments and Challenges:</w:t>
      </w:r>
    </w:p>
    <w:p w14:paraId="164F2E6E" w14:textId="11A05C95" w:rsidR="00791466" w:rsidRPr="00681DF3" w:rsidRDefault="00681DF3" w:rsidP="00791466">
      <w:pPr>
        <w:pStyle w:val="ListParagraph"/>
        <w:numPr>
          <w:ilvl w:val="0"/>
          <w:numId w:val="16"/>
        </w:numPr>
        <w:rPr>
          <w:sz w:val="32"/>
          <w:szCs w:val="32"/>
          <w:u w:val="single"/>
        </w:rPr>
      </w:pPr>
      <w:r>
        <w:rPr>
          <w:sz w:val="24"/>
          <w:szCs w:val="24"/>
        </w:rPr>
        <w:t xml:space="preserve">Pretty much everything was a challenge. The cube </w:t>
      </w:r>
      <w:proofErr w:type="gramStart"/>
      <w:r>
        <w:rPr>
          <w:sz w:val="24"/>
          <w:szCs w:val="24"/>
        </w:rPr>
        <w:t>function</w:t>
      </w:r>
      <w:proofErr w:type="gramEnd"/>
      <w:r>
        <w:rPr>
          <w:sz w:val="24"/>
          <w:szCs w:val="24"/>
        </w:rPr>
        <w:t xml:space="preserve"> especially, because that was my bread and butter for the whole design. The normal were… </w:t>
      </w:r>
      <w:proofErr w:type="gramStart"/>
      <w:r>
        <w:rPr>
          <w:sz w:val="24"/>
          <w:szCs w:val="24"/>
        </w:rPr>
        <w:t>complicated..</w:t>
      </w:r>
      <w:proofErr w:type="gramEnd"/>
    </w:p>
    <w:p w14:paraId="3FA352B8" w14:textId="3169FD41" w:rsidR="00681DF3" w:rsidRPr="00681DF3" w:rsidRDefault="00681DF3" w:rsidP="00791466">
      <w:pPr>
        <w:pStyle w:val="ListParagraph"/>
        <w:numPr>
          <w:ilvl w:val="0"/>
          <w:numId w:val="16"/>
        </w:numPr>
        <w:rPr>
          <w:sz w:val="32"/>
          <w:szCs w:val="32"/>
          <w:u w:val="single"/>
        </w:rPr>
      </w:pPr>
      <w:r>
        <w:rPr>
          <w:sz w:val="24"/>
          <w:szCs w:val="24"/>
        </w:rPr>
        <w:t xml:space="preserve">I really like how my outdoor to indoor lighting turned out.  When you lift the shades, the room gradually and naturally becomes brighter. The ceiling lamp has a specular shine.  When you open the door, it gets even brighter because of the extra light coming in. </w:t>
      </w:r>
    </w:p>
    <w:p w14:paraId="4A256481" w14:textId="42FB876F" w:rsidR="00681DF3" w:rsidRPr="00791466" w:rsidRDefault="00681DF3" w:rsidP="00791466">
      <w:pPr>
        <w:pStyle w:val="ListParagraph"/>
        <w:numPr>
          <w:ilvl w:val="0"/>
          <w:numId w:val="16"/>
        </w:numPr>
        <w:rPr>
          <w:sz w:val="32"/>
          <w:szCs w:val="32"/>
          <w:u w:val="single"/>
        </w:rPr>
      </w:pPr>
      <w:r>
        <w:rPr>
          <w:sz w:val="24"/>
          <w:szCs w:val="24"/>
        </w:rPr>
        <w:t xml:space="preserve">I fit that picture frame texture in at the last minute. </w:t>
      </w:r>
    </w:p>
    <w:p w14:paraId="1C8EA66D" w14:textId="08AAAA2D" w:rsidR="00585869" w:rsidRPr="00791466" w:rsidRDefault="00C118AF" w:rsidP="00791466">
      <w:pPr>
        <w:rPr>
          <w:sz w:val="32"/>
          <w:szCs w:val="32"/>
          <w:u w:val="single"/>
        </w:rPr>
      </w:pPr>
      <w:r w:rsidRPr="00791466">
        <w:rPr>
          <w:sz w:val="32"/>
          <w:szCs w:val="32"/>
          <w:u w:val="single"/>
        </w:rPr>
        <w:t>List of features:</w:t>
      </w:r>
    </w:p>
    <w:p w14:paraId="61E11BFC" w14:textId="49226356" w:rsidR="00791466" w:rsidRPr="00E44F77" w:rsidRDefault="00681DF3" w:rsidP="00E44F77">
      <w:pPr>
        <w:pStyle w:val="ListParagraph"/>
        <w:numPr>
          <w:ilvl w:val="0"/>
          <w:numId w:val="17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>Most of the details are already i</w:t>
      </w:r>
      <w:r w:rsidR="00E44F77">
        <w:rPr>
          <w:sz w:val="24"/>
          <w:szCs w:val="24"/>
        </w:rPr>
        <w:t xml:space="preserve">ncluded in </w:t>
      </w:r>
      <w:proofErr w:type="spellStart"/>
      <w:proofErr w:type="gramStart"/>
      <w:r w:rsidR="00E44F77">
        <w:rPr>
          <w:sz w:val="24"/>
          <w:szCs w:val="24"/>
        </w:rPr>
        <w:t>GradingSheet</w:t>
      </w:r>
      <w:proofErr w:type="spellEnd"/>
      <w:proofErr w:type="gramEnd"/>
      <w:r w:rsidR="00E44F77">
        <w:rPr>
          <w:sz w:val="24"/>
          <w:szCs w:val="24"/>
        </w:rPr>
        <w:t>.</w:t>
      </w:r>
    </w:p>
    <w:p w14:paraId="19C86A7D" w14:textId="07D04A74" w:rsidR="00E44F77" w:rsidRPr="00E44F77" w:rsidRDefault="00E44F77" w:rsidP="00E44F77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E44F77">
        <w:rPr>
          <w:sz w:val="24"/>
          <w:szCs w:val="24"/>
        </w:rPr>
        <w:t>6 Lights Total</w:t>
      </w:r>
    </w:p>
    <w:p w14:paraId="5CC4EF4C" w14:textId="00A35B82" w:rsidR="00E44F77" w:rsidRPr="00E44F77" w:rsidRDefault="00E44F77" w:rsidP="00E44F77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E44F77">
        <w:rPr>
          <w:sz w:val="24"/>
          <w:szCs w:val="24"/>
        </w:rPr>
        <w:t>Animated Shades, Door, Orb, Lighting, and Materials.</w:t>
      </w:r>
    </w:p>
    <w:p w14:paraId="56A97A28" w14:textId="34B0094E" w:rsidR="00E44F77" w:rsidRPr="00E44F77" w:rsidRDefault="00E44F77" w:rsidP="00E44F77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E44F77">
        <w:rPr>
          <w:sz w:val="24"/>
          <w:szCs w:val="24"/>
        </w:rPr>
        <w:t>Emissions for ceiling</w:t>
      </w:r>
      <w:r w:rsidR="00681DF3">
        <w:rPr>
          <w:sz w:val="24"/>
          <w:szCs w:val="24"/>
        </w:rPr>
        <w:t xml:space="preserve"> lamp,</w:t>
      </w:r>
      <w:r w:rsidRPr="00E44F77">
        <w:rPr>
          <w:sz w:val="24"/>
          <w:szCs w:val="24"/>
        </w:rPr>
        <w:t xml:space="preserve"> outdoor lamp, flashlight, cauldron liquid, and orb.</w:t>
      </w:r>
    </w:p>
    <w:p w14:paraId="15FA35D6" w14:textId="062EB9A0" w:rsidR="00E44F77" w:rsidRPr="00E44F77" w:rsidRDefault="00E44F77" w:rsidP="00E44F77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E44F77">
        <w:rPr>
          <w:sz w:val="24"/>
          <w:szCs w:val="24"/>
        </w:rPr>
        <w:t xml:space="preserve">Appropriate and mostly accurate looking lighting from outdoors and indoors. </w:t>
      </w:r>
    </w:p>
    <w:p w14:paraId="4993D9D5" w14:textId="70EC5BFC" w:rsidR="00E44F77" w:rsidRPr="00E44F77" w:rsidRDefault="00E44F77" w:rsidP="00E44F77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E44F77">
        <w:rPr>
          <w:sz w:val="24"/>
          <w:szCs w:val="24"/>
        </w:rPr>
        <w:t>Text on-screen instructions. Interactions.</w:t>
      </w:r>
    </w:p>
    <w:p w14:paraId="3691D67F" w14:textId="2FA2B0EF" w:rsidR="00E44F77" w:rsidRPr="00E44F77" w:rsidRDefault="00E44F77" w:rsidP="00E44F77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E44F77">
        <w:rPr>
          <w:sz w:val="24"/>
          <w:szCs w:val="24"/>
        </w:rPr>
        <w:t>Every surface has material array settings.</w:t>
      </w:r>
    </w:p>
    <w:p w14:paraId="3CFE0E37" w14:textId="394E0D6E" w:rsidR="00E44F77" w:rsidRPr="00E44F77" w:rsidRDefault="00E44F77" w:rsidP="00E44F77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E44F77">
        <w:rPr>
          <w:sz w:val="24"/>
          <w:szCs w:val="24"/>
        </w:rPr>
        <w:t xml:space="preserve">Collision for flashlight, </w:t>
      </w:r>
      <w:r w:rsidRPr="00E44F77">
        <w:rPr>
          <w:sz w:val="24"/>
          <w:szCs w:val="24"/>
        </w:rPr>
        <w:t>cauldron</w:t>
      </w:r>
      <w:r w:rsidRPr="00E44F77">
        <w:rPr>
          <w:sz w:val="24"/>
          <w:szCs w:val="24"/>
        </w:rPr>
        <w:t xml:space="preserve"> glow, and red</w:t>
      </w:r>
      <w:r w:rsidR="00681DF3">
        <w:rPr>
          <w:sz w:val="24"/>
          <w:szCs w:val="24"/>
        </w:rPr>
        <w:t>-</w:t>
      </w:r>
      <w:r w:rsidRPr="00E44F77">
        <w:rPr>
          <w:sz w:val="24"/>
          <w:szCs w:val="24"/>
        </w:rPr>
        <w:t>light</w:t>
      </w:r>
      <w:r w:rsidR="00681DF3">
        <w:rPr>
          <w:sz w:val="24"/>
          <w:szCs w:val="24"/>
        </w:rPr>
        <w:t>-</w:t>
      </w:r>
      <w:r w:rsidRPr="00E44F77">
        <w:rPr>
          <w:sz w:val="24"/>
          <w:szCs w:val="24"/>
        </w:rPr>
        <w:t>dim</w:t>
      </w:r>
      <w:r w:rsidR="00681DF3">
        <w:rPr>
          <w:sz w:val="24"/>
          <w:szCs w:val="24"/>
        </w:rPr>
        <w:t>-</w:t>
      </w:r>
      <w:r w:rsidRPr="00E44F77">
        <w:rPr>
          <w:sz w:val="24"/>
          <w:szCs w:val="24"/>
        </w:rPr>
        <w:t>to</w:t>
      </w:r>
      <w:r w:rsidR="00681DF3">
        <w:rPr>
          <w:sz w:val="24"/>
          <w:szCs w:val="24"/>
        </w:rPr>
        <w:t>-</w:t>
      </w:r>
      <w:r w:rsidRPr="00E44F77">
        <w:rPr>
          <w:sz w:val="24"/>
          <w:szCs w:val="24"/>
        </w:rPr>
        <w:t>off when entering the building.</w:t>
      </w:r>
    </w:p>
    <w:p w14:paraId="395E841F" w14:textId="4819EDDC" w:rsidR="00E44F77" w:rsidRPr="00E44F77" w:rsidRDefault="00E44F77" w:rsidP="00E44F77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E44F77">
        <w:rPr>
          <w:sz w:val="24"/>
          <w:szCs w:val="24"/>
        </w:rPr>
        <w:t>Color picking down with hidden buffer; door, shades, and light switch.</w:t>
      </w:r>
    </w:p>
    <w:p w14:paraId="25C6DA5B" w14:textId="31CF4467" w:rsidR="00E44F77" w:rsidRPr="00E44F77" w:rsidRDefault="00E44F77" w:rsidP="00E44F77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E44F77">
        <w:rPr>
          <w:sz w:val="24"/>
          <w:szCs w:val="24"/>
        </w:rPr>
        <w:lastRenderedPageBreak/>
        <w:t>Forward, Backward, Turn-Right, Turn-Left, Look-up, Look-down movement.</w:t>
      </w:r>
    </w:p>
    <w:p w14:paraId="777FF8D5" w14:textId="374D89B1" w:rsidR="00E44F77" w:rsidRDefault="00E44F77" w:rsidP="00E44F77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E44F77">
        <w:rPr>
          <w:sz w:val="24"/>
          <w:szCs w:val="24"/>
        </w:rPr>
        <w:t>Most surfaces are triangle meshes for far better flashlight spotlight accuracy.</w:t>
      </w:r>
    </w:p>
    <w:p w14:paraId="34A80E36" w14:textId="5698BC1A" w:rsidR="00E44F77" w:rsidRDefault="00E44F77" w:rsidP="00E44F77">
      <w:pPr>
        <w:pStyle w:val="ListParagraph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Texture used as a weird painting on the wall.</w:t>
      </w:r>
      <w:r w:rsidR="00681DF3">
        <w:rPr>
          <w:sz w:val="24"/>
          <w:szCs w:val="24"/>
        </w:rPr>
        <w:t xml:space="preserve"> Pre-designed image.  </w:t>
      </w:r>
    </w:p>
    <w:p w14:paraId="0E9FF88C" w14:textId="77FFDA31" w:rsidR="00E44F77" w:rsidRPr="00E44F77" w:rsidRDefault="00E44F77" w:rsidP="00E44F77">
      <w:pPr>
        <w:pStyle w:val="ListParagraph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 xml:space="preserve">Cauldron and Flashlight designed with accurate details, many </w:t>
      </w:r>
      <w:proofErr w:type="gramStart"/>
      <w:r>
        <w:rPr>
          <w:sz w:val="24"/>
          <w:szCs w:val="24"/>
        </w:rPr>
        <w:t>shapes</w:t>
      </w:r>
      <w:proofErr w:type="gramEnd"/>
      <w:r>
        <w:rPr>
          <w:sz w:val="24"/>
          <w:szCs w:val="24"/>
        </w:rPr>
        <w:t xml:space="preserve"> and clipping planes.</w:t>
      </w:r>
    </w:p>
    <w:p w14:paraId="76DE9D78" w14:textId="0E4400D8" w:rsidR="00C118AF" w:rsidRPr="00791466" w:rsidRDefault="00C118AF" w:rsidP="00791466">
      <w:pPr>
        <w:rPr>
          <w:sz w:val="32"/>
          <w:szCs w:val="32"/>
          <w:u w:val="single"/>
        </w:rPr>
      </w:pPr>
      <w:r w:rsidRPr="00791466">
        <w:rPr>
          <w:sz w:val="32"/>
          <w:szCs w:val="32"/>
          <w:u w:val="single"/>
        </w:rPr>
        <w:t>References:</w:t>
      </w:r>
    </w:p>
    <w:p w14:paraId="3C389E34" w14:textId="77777777" w:rsidR="00791466" w:rsidRDefault="00791466" w:rsidP="00791466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91466">
        <w:rPr>
          <w:rFonts w:cstheme="minorHAnsi"/>
          <w:sz w:val="24"/>
          <w:szCs w:val="24"/>
        </w:rPr>
        <w:t>http://www.rgbtool.com/ - For Colors</w:t>
      </w:r>
    </w:p>
    <w:p w14:paraId="30BEC1BD" w14:textId="77777777" w:rsidR="00791466" w:rsidRDefault="00791466" w:rsidP="00791466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91466">
        <w:rPr>
          <w:rFonts w:cstheme="minorHAnsi"/>
          <w:sz w:val="24"/>
          <w:szCs w:val="24"/>
        </w:rPr>
        <w:t xml:space="preserve">Framed Image (Henryk </w:t>
      </w:r>
      <w:proofErr w:type="spellStart"/>
      <w:r w:rsidRPr="00791466">
        <w:rPr>
          <w:rFonts w:cstheme="minorHAnsi"/>
          <w:sz w:val="24"/>
          <w:szCs w:val="24"/>
        </w:rPr>
        <w:t>Weyssenhoff</w:t>
      </w:r>
      <w:proofErr w:type="spellEnd"/>
      <w:r w:rsidRPr="00791466">
        <w:rPr>
          <w:rFonts w:cstheme="minorHAnsi"/>
          <w:sz w:val="24"/>
          <w:szCs w:val="24"/>
        </w:rPr>
        <w:t xml:space="preserve"> - </w:t>
      </w:r>
      <w:proofErr w:type="spellStart"/>
      <w:r w:rsidRPr="00791466">
        <w:rPr>
          <w:rFonts w:cstheme="minorHAnsi"/>
          <w:sz w:val="24"/>
          <w:szCs w:val="24"/>
        </w:rPr>
        <w:t>Przeczucie</w:t>
      </w:r>
      <w:proofErr w:type="spellEnd"/>
      <w:r w:rsidRPr="00791466">
        <w:rPr>
          <w:rFonts w:cstheme="minorHAnsi"/>
          <w:sz w:val="24"/>
          <w:szCs w:val="24"/>
        </w:rPr>
        <w:t xml:space="preserve"> 1893):</w:t>
      </w:r>
    </w:p>
    <w:p w14:paraId="397BE033" w14:textId="1FAC517C" w:rsidR="008705E6" w:rsidRPr="00791466" w:rsidRDefault="00791466" w:rsidP="0079146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91466">
        <w:rPr>
          <w:rFonts w:cstheme="minorHAnsi"/>
          <w:sz w:val="24"/>
          <w:szCs w:val="24"/>
        </w:rPr>
        <w:t>https://commons.wikimedia.org/wiki/File:Henryk_Weyssenhoff_-_Przeczucie_1893.jpg</w:t>
      </w:r>
    </w:p>
    <w:p w14:paraId="13469088" w14:textId="735F15A1" w:rsidR="00C118AF" w:rsidRPr="00791466" w:rsidRDefault="00C118AF" w:rsidP="0015186A">
      <w:pPr>
        <w:pStyle w:val="ListParagraph"/>
        <w:rPr>
          <w:rFonts w:cstheme="minorHAnsi"/>
          <w:sz w:val="24"/>
          <w:szCs w:val="24"/>
        </w:rPr>
      </w:pPr>
      <w:r w:rsidRPr="00791466">
        <w:rPr>
          <w:rFonts w:cstheme="minorHAnsi"/>
          <w:sz w:val="24"/>
          <w:szCs w:val="24"/>
        </w:rPr>
        <w:br/>
      </w:r>
    </w:p>
    <w:sectPr w:rsidR="00C118AF" w:rsidRPr="00791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4593D"/>
    <w:multiLevelType w:val="hybridMultilevel"/>
    <w:tmpl w:val="67CC7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BB1B80"/>
    <w:multiLevelType w:val="hybridMultilevel"/>
    <w:tmpl w:val="4A82C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B759B"/>
    <w:multiLevelType w:val="hybridMultilevel"/>
    <w:tmpl w:val="1CCC49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B714C1B"/>
    <w:multiLevelType w:val="hybridMultilevel"/>
    <w:tmpl w:val="78EA1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D0401"/>
    <w:multiLevelType w:val="hybridMultilevel"/>
    <w:tmpl w:val="93CED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A2778B"/>
    <w:multiLevelType w:val="hybridMultilevel"/>
    <w:tmpl w:val="97CAB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CF1B57"/>
    <w:multiLevelType w:val="hybridMultilevel"/>
    <w:tmpl w:val="3F60C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8D172D"/>
    <w:multiLevelType w:val="hybridMultilevel"/>
    <w:tmpl w:val="DCE857E0"/>
    <w:lvl w:ilvl="0" w:tplc="7DCEEE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B75CD1"/>
    <w:multiLevelType w:val="hybridMultilevel"/>
    <w:tmpl w:val="29F4E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A928AC"/>
    <w:multiLevelType w:val="hybridMultilevel"/>
    <w:tmpl w:val="1902A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701B04"/>
    <w:multiLevelType w:val="hybridMultilevel"/>
    <w:tmpl w:val="32A08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AB2832"/>
    <w:multiLevelType w:val="hybridMultilevel"/>
    <w:tmpl w:val="62003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F01A8"/>
    <w:multiLevelType w:val="hybridMultilevel"/>
    <w:tmpl w:val="7C1C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527C00"/>
    <w:multiLevelType w:val="hybridMultilevel"/>
    <w:tmpl w:val="94A63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0E28BF"/>
    <w:multiLevelType w:val="hybridMultilevel"/>
    <w:tmpl w:val="E744A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3F7CE4"/>
    <w:multiLevelType w:val="hybridMultilevel"/>
    <w:tmpl w:val="0248F5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3A310A"/>
    <w:multiLevelType w:val="hybridMultilevel"/>
    <w:tmpl w:val="1242C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4063255">
    <w:abstractNumId w:val="15"/>
  </w:num>
  <w:num w:numId="2" w16cid:durableId="1549563126">
    <w:abstractNumId w:val="10"/>
  </w:num>
  <w:num w:numId="3" w16cid:durableId="587276698">
    <w:abstractNumId w:val="5"/>
  </w:num>
  <w:num w:numId="4" w16cid:durableId="116265715">
    <w:abstractNumId w:val="3"/>
  </w:num>
  <w:num w:numId="5" w16cid:durableId="817498865">
    <w:abstractNumId w:val="16"/>
  </w:num>
  <w:num w:numId="6" w16cid:durableId="409304433">
    <w:abstractNumId w:val="6"/>
  </w:num>
  <w:num w:numId="7" w16cid:durableId="473449509">
    <w:abstractNumId w:val="0"/>
  </w:num>
  <w:num w:numId="8" w16cid:durableId="1474635597">
    <w:abstractNumId w:val="14"/>
  </w:num>
  <w:num w:numId="9" w16cid:durableId="1767261356">
    <w:abstractNumId w:val="9"/>
  </w:num>
  <w:num w:numId="10" w16cid:durableId="1797260588">
    <w:abstractNumId w:val="2"/>
  </w:num>
  <w:num w:numId="11" w16cid:durableId="1896119601">
    <w:abstractNumId w:val="1"/>
  </w:num>
  <w:num w:numId="12" w16cid:durableId="1662613354">
    <w:abstractNumId w:val="11"/>
  </w:num>
  <w:num w:numId="13" w16cid:durableId="1169247795">
    <w:abstractNumId w:val="4"/>
  </w:num>
  <w:num w:numId="14" w16cid:durableId="342704301">
    <w:abstractNumId w:val="12"/>
  </w:num>
  <w:num w:numId="15" w16cid:durableId="1482233475">
    <w:abstractNumId w:val="8"/>
  </w:num>
  <w:num w:numId="16" w16cid:durableId="1550846537">
    <w:abstractNumId w:val="7"/>
  </w:num>
  <w:num w:numId="17" w16cid:durableId="8909931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sTQzMzI3sLCwMDRU0lEKTi0uzszPAykwrgUAVl5NWywAAAA="/>
  </w:docVars>
  <w:rsids>
    <w:rsidRoot w:val="00C8726C"/>
    <w:rsid w:val="00004FF6"/>
    <w:rsid w:val="00010F13"/>
    <w:rsid w:val="00041D97"/>
    <w:rsid w:val="00142F80"/>
    <w:rsid w:val="0015186A"/>
    <w:rsid w:val="001915CA"/>
    <w:rsid w:val="0023718D"/>
    <w:rsid w:val="003870BE"/>
    <w:rsid w:val="0040547F"/>
    <w:rsid w:val="004B6698"/>
    <w:rsid w:val="004C72E9"/>
    <w:rsid w:val="005171DA"/>
    <w:rsid w:val="00585869"/>
    <w:rsid w:val="00681DF3"/>
    <w:rsid w:val="00791466"/>
    <w:rsid w:val="00842F03"/>
    <w:rsid w:val="008705E6"/>
    <w:rsid w:val="008D2287"/>
    <w:rsid w:val="00922761"/>
    <w:rsid w:val="009467B4"/>
    <w:rsid w:val="009B2997"/>
    <w:rsid w:val="00A72D38"/>
    <w:rsid w:val="00AD0095"/>
    <w:rsid w:val="00B164CE"/>
    <w:rsid w:val="00B22DEB"/>
    <w:rsid w:val="00B823F3"/>
    <w:rsid w:val="00C118AF"/>
    <w:rsid w:val="00C237CB"/>
    <w:rsid w:val="00C26C1E"/>
    <w:rsid w:val="00C8726C"/>
    <w:rsid w:val="00D10613"/>
    <w:rsid w:val="00D419BF"/>
    <w:rsid w:val="00D93AF5"/>
    <w:rsid w:val="00E03339"/>
    <w:rsid w:val="00E307E1"/>
    <w:rsid w:val="00E44F77"/>
    <w:rsid w:val="00F57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A7B26"/>
  <w15:chartTrackingRefBased/>
  <w15:docId w15:val="{B9656F45-D75B-4E2D-AD6E-D3E455FE3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4F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18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18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18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J Panighetti</dc:creator>
  <cp:keywords/>
  <dc:description/>
  <cp:lastModifiedBy>Michael J Panighetti</cp:lastModifiedBy>
  <cp:revision>5</cp:revision>
  <dcterms:created xsi:type="dcterms:W3CDTF">2023-04-07T07:29:00Z</dcterms:created>
  <dcterms:modified xsi:type="dcterms:W3CDTF">2023-04-07T07:50:00Z</dcterms:modified>
</cp:coreProperties>
</file>